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98CB72" w14:textId="5501F8A6" w:rsidR="00716CEF" w:rsidRPr="00716CEF" w:rsidRDefault="00716CEF" w:rsidP="00716CEF">
      <w:pPr>
        <w:rPr>
          <w:sz w:val="56"/>
          <w:szCs w:val="56"/>
        </w:rPr>
      </w:pPr>
      <w:r w:rsidRPr="00716CEF">
        <w:rPr>
          <w:sz w:val="56"/>
          <w:szCs w:val="56"/>
        </w:rPr>
        <w:t>POPSICLE STICK SHAPE PUZZLES</w:t>
      </w:r>
    </w:p>
    <w:p w14:paraId="670F4924" w14:textId="14003B5A" w:rsidR="00716CEF" w:rsidRDefault="00716CEF" w:rsidP="00716CEF">
      <w:r>
        <w:t xml:space="preserve">This activity is easy to </w:t>
      </w:r>
      <w:r w:rsidR="00186BBE">
        <w:t>make</w:t>
      </w:r>
      <w:r>
        <w:t xml:space="preserve"> and requires 2 materials- 1. </w:t>
      </w:r>
      <w:r w:rsidR="005840A7">
        <w:t>Thick po</w:t>
      </w:r>
      <w:r>
        <w:t>psicle sticks and 2. Colored markers</w:t>
      </w:r>
    </w:p>
    <w:p w14:paraId="5203935E" w14:textId="0ADF7571" w:rsidR="00716CEF" w:rsidRDefault="00716CEF" w:rsidP="00716CEF">
      <w:r>
        <w:t xml:space="preserve">Please supervise your child when completing this activity together. </w:t>
      </w:r>
    </w:p>
    <w:p w14:paraId="6E3968AB" w14:textId="77777777" w:rsidR="00716CEF" w:rsidRPr="00A03273" w:rsidRDefault="00716CEF" w:rsidP="00716CEF">
      <w:pPr>
        <w:rPr>
          <w:b/>
          <w:bCs/>
        </w:rPr>
      </w:pPr>
      <w:r w:rsidRPr="00A03273">
        <w:rPr>
          <w:b/>
          <w:bCs/>
        </w:rPr>
        <w:t>MATERIALS:</w:t>
      </w:r>
    </w:p>
    <w:p w14:paraId="36BF40DE" w14:textId="0276912A" w:rsidR="00716CEF" w:rsidRDefault="00716CEF" w:rsidP="00716CEF">
      <w:r>
        <w:t>–</w:t>
      </w:r>
      <w:r w:rsidR="005840A7">
        <w:t>Thick p</w:t>
      </w:r>
      <w:r>
        <w:t>opsicle sticks</w:t>
      </w:r>
    </w:p>
    <w:p w14:paraId="62284622" w14:textId="51523A9A" w:rsidR="00716CEF" w:rsidRDefault="00716CEF" w:rsidP="00716CEF">
      <w:r>
        <w:t>–Color</w:t>
      </w:r>
      <w:r>
        <w:t>ed</w:t>
      </w:r>
      <w:r>
        <w:t xml:space="preserve"> markers</w:t>
      </w:r>
      <w:r>
        <w:t xml:space="preserve"> (preferably permanent markers)</w:t>
      </w:r>
    </w:p>
    <w:p w14:paraId="3E177D1D" w14:textId="77777777" w:rsidR="00716CEF" w:rsidRDefault="00716CEF" w:rsidP="00716CEF"/>
    <w:p w14:paraId="5D3C52D3" w14:textId="39A92301" w:rsidR="00716CEF" w:rsidRPr="00A03273" w:rsidRDefault="00716CEF" w:rsidP="00716CEF">
      <w:pPr>
        <w:rPr>
          <w:b/>
          <w:bCs/>
        </w:rPr>
      </w:pPr>
      <w:r w:rsidRPr="00A03273">
        <w:rPr>
          <w:b/>
          <w:bCs/>
        </w:rPr>
        <w:t xml:space="preserve"> INSTRUCTIONS:</w:t>
      </w:r>
    </w:p>
    <w:p w14:paraId="0C8CD48D" w14:textId="77777777" w:rsidR="00716CEF" w:rsidRDefault="00716CEF" w:rsidP="00716CEF">
      <w:r>
        <w:t>1.</w:t>
      </w:r>
      <w:r>
        <w:t>Line up 3 popsicle sticks together</w:t>
      </w:r>
    </w:p>
    <w:p w14:paraId="1BA837A3" w14:textId="5D787E74" w:rsidR="00716CEF" w:rsidRDefault="00716CEF" w:rsidP="00716CEF">
      <w:r>
        <w:t>2. Dr</w:t>
      </w:r>
      <w:r>
        <w:t xml:space="preserve">aw a large shape using the </w:t>
      </w:r>
      <w:r>
        <w:t xml:space="preserve">colored </w:t>
      </w:r>
      <w:r>
        <w:t xml:space="preserve">markers. </w:t>
      </w:r>
    </w:p>
    <w:p w14:paraId="1FD5FF2B" w14:textId="49E12B6E" w:rsidR="00DA6723" w:rsidRDefault="00716CEF" w:rsidP="00716CEF">
      <w:r>
        <w:t>-</w:t>
      </w:r>
      <w:r>
        <w:t>Make as many shape puzzles as you want (</w:t>
      </w:r>
      <w:r>
        <w:t xml:space="preserve">such as </w:t>
      </w:r>
      <w:r>
        <w:t>a triangle, square, rectangle and circle) and use different bright colors</w:t>
      </w:r>
      <w:r>
        <w:t xml:space="preserve"> for each shape. </w:t>
      </w:r>
    </w:p>
    <w:p w14:paraId="5E4BF3AD" w14:textId="11B8BB13" w:rsidR="00716CEF" w:rsidRDefault="00716CEF" w:rsidP="00716CEF"/>
    <w:p w14:paraId="76ED723C" w14:textId="26E128FE" w:rsidR="005840A7" w:rsidRDefault="004B3FAE" w:rsidP="00716CEF">
      <w:r w:rsidRPr="004B3FAE">
        <w:drawing>
          <wp:anchor distT="0" distB="0" distL="114300" distR="114300" simplePos="0" relativeHeight="251658240" behindDoc="1" locked="0" layoutInCell="1" allowOverlap="1" wp14:anchorId="20C146DF" wp14:editId="488ACAA6">
            <wp:simplePos x="0" y="0"/>
            <wp:positionH relativeFrom="column">
              <wp:posOffset>1228725</wp:posOffset>
            </wp:positionH>
            <wp:positionV relativeFrom="paragraph">
              <wp:posOffset>581025</wp:posOffset>
            </wp:positionV>
            <wp:extent cx="3038475" cy="3038475"/>
            <wp:effectExtent l="0" t="0" r="9525" b="9525"/>
            <wp:wrapTight wrapText="bothSides">
              <wp:wrapPolygon edited="0">
                <wp:start x="0" y="0"/>
                <wp:lineTo x="0" y="21532"/>
                <wp:lineTo x="21532" y="21532"/>
                <wp:lineTo x="21532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38475" cy="30384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 xml:space="preserve">Hope you and your child have fun with this activity and send pictures of your puzzles if </w:t>
      </w:r>
      <w:r w:rsidR="00A03273">
        <w:t>you would</w:t>
      </w:r>
      <w:r>
        <w:t xml:space="preserve"> like!</w:t>
      </w:r>
    </w:p>
    <w:sectPr w:rsidR="005840A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xsjAyNjc2NDc0NTdV0lEKTi0uzszPAykwrAUAvmD31CwAAAA="/>
  </w:docVars>
  <w:rsids>
    <w:rsidRoot w:val="00716CEF"/>
    <w:rsid w:val="00186BBE"/>
    <w:rsid w:val="004B3FAE"/>
    <w:rsid w:val="005840A7"/>
    <w:rsid w:val="006D0213"/>
    <w:rsid w:val="00716CEF"/>
    <w:rsid w:val="00A03273"/>
    <w:rsid w:val="00DA67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1E3DFD"/>
  <w15:chartTrackingRefBased/>
  <w15:docId w15:val="{D75EBA14-03F1-4807-8AF1-8B14BF26CA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94</Words>
  <Characters>540</Characters>
  <Application>Microsoft Office Word</Application>
  <DocSecurity>0</DocSecurity>
  <Lines>4</Lines>
  <Paragraphs>1</Paragraphs>
  <ScaleCrop>false</ScaleCrop>
  <Company/>
  <LinksUpToDate>false</LinksUpToDate>
  <CharactersWithSpaces>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queline Hafez</dc:creator>
  <cp:keywords/>
  <dc:description/>
  <cp:lastModifiedBy>jacqueline Hafez</cp:lastModifiedBy>
  <cp:revision>8</cp:revision>
  <dcterms:created xsi:type="dcterms:W3CDTF">2020-05-31T19:47:00Z</dcterms:created>
  <dcterms:modified xsi:type="dcterms:W3CDTF">2020-05-31T20:08:00Z</dcterms:modified>
</cp:coreProperties>
</file>